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346"/>
        <w:tblW w:w="10501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501"/>
      </w:tblGrid>
      <w:tr w:rsidR="00A472AF" w:rsidRPr="00593879" w14:paraId="1CBAC84F" w14:textId="77777777" w:rsidTr="00A472AF">
        <w:tc>
          <w:tcPr>
            <w:tcW w:w="10501" w:type="dxa"/>
            <w:tcBorders>
              <w:bottom w:val="thinThickSmallGap" w:sz="12" w:space="0" w:color="auto"/>
            </w:tcBorders>
          </w:tcPr>
          <w:p w14:paraId="6F6BD1E9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64384" behindDoc="0" locked="0" layoutInCell="1" allowOverlap="1" wp14:anchorId="44A32F2E" wp14:editId="4355BF31">
                  <wp:simplePos x="0" y="0"/>
                  <wp:positionH relativeFrom="column">
                    <wp:posOffset>144145</wp:posOffset>
                  </wp:positionH>
                  <wp:positionV relativeFrom="paragraph">
                    <wp:posOffset>-62865</wp:posOffset>
                  </wp:positionV>
                  <wp:extent cx="809625" cy="809625"/>
                  <wp:effectExtent l="0" t="0" r="9525" b="9525"/>
                  <wp:wrapNone/>
                  <wp:docPr id="6169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9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KEMENTERIAN AGAMA REPUBLIK INDONESIA</w:t>
            </w:r>
          </w:p>
          <w:p w14:paraId="1660CC9C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UNIVERSITAS ISLAM NEGERI</w:t>
            </w:r>
          </w:p>
          <w:p w14:paraId="1A9644FB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SAYYID ALI RAHMATULLAH TULUNGAGUNG</w:t>
            </w:r>
          </w:p>
          <w:p w14:paraId="11E10F87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 xml:space="preserve">FAKULTAS TARBIYAH DAN ILMU KEGURUAN </w:t>
            </w:r>
          </w:p>
          <w:p w14:paraId="021D6651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31E33">
              <w:rPr>
                <w:rFonts w:ascii="Arial" w:hAnsi="Arial" w:cs="Arial"/>
                <w:sz w:val="14"/>
                <w:szCs w:val="14"/>
                <w:lang w:val="sv-SE"/>
              </w:rPr>
              <w:t xml:space="preserve">Jl. Mayor Sujadi Timur 46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ulungagung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–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Jawa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imur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66221</w:t>
            </w:r>
          </w:p>
          <w:p w14:paraId="3CEAF4B6" w14:textId="77777777" w:rsidR="00A472AF" w:rsidRPr="00593879" w:rsidRDefault="00A472AF" w:rsidP="00A472AF">
            <w:pPr>
              <w:pStyle w:val="Header"/>
              <w:jc w:val="center"/>
              <w:rPr>
                <w:rFonts w:ascii="Arial" w:hAnsi="Arial" w:cs="Arial"/>
              </w:rPr>
            </w:pP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elepon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: (0355) 321513  Website: </w:t>
            </w:r>
            <w:hyperlink r:id="rId6" w:history="1">
              <w:r w:rsidRPr="00E31E33">
                <w:rPr>
                  <w:rStyle w:val="Hyperlink"/>
                  <w:rFonts w:ascii="Arial" w:hAnsi="Arial" w:cs="Arial"/>
                  <w:sz w:val="14"/>
                  <w:szCs w:val="14"/>
                </w:rPr>
                <w:t>www.uinsatu.ac.id</w:t>
              </w:r>
            </w:hyperlink>
            <w:r w:rsidRPr="00E31E33">
              <w:rPr>
                <w:rFonts w:ascii="Arial" w:hAnsi="Arial" w:cs="Arial"/>
                <w:sz w:val="14"/>
                <w:szCs w:val="14"/>
              </w:rPr>
              <w:t xml:space="preserve">  E-mail: info@uinsatu.ac.id</w:t>
            </w:r>
          </w:p>
        </w:tc>
      </w:tr>
    </w:tbl>
    <w:p w14:paraId="29EBE7F3" w14:textId="24AA0A0A" w:rsidR="00587C6B" w:rsidRPr="00142CFC" w:rsidRDefault="00C103A5" w:rsidP="00CB004C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KARTU</w:t>
      </w:r>
      <w:r w:rsidR="005E2913" w:rsidRPr="00142CFC">
        <w:rPr>
          <w:rFonts w:ascii="Arial" w:hAnsi="Arial" w:cs="Arial"/>
          <w:b/>
          <w:sz w:val="20"/>
          <w:szCs w:val="20"/>
          <w:u w:val="single"/>
        </w:rPr>
        <w:t xml:space="preserve"> PENELITIAN</w:t>
      </w:r>
      <w:r w:rsidR="00D307CA">
        <w:rPr>
          <w:rFonts w:ascii="Arial" w:hAnsi="Arial" w:cs="Arial"/>
          <w:b/>
          <w:sz w:val="20"/>
          <w:szCs w:val="20"/>
          <w:u w:val="single"/>
        </w:rPr>
        <w:t xml:space="preserve"> DI LABORATORIUM</w:t>
      </w:r>
      <w:r>
        <w:rPr>
          <w:rFonts w:ascii="Arial" w:hAnsi="Arial" w:cs="Arial"/>
          <w:b/>
          <w:sz w:val="20"/>
          <w:szCs w:val="20"/>
          <w:u w:val="single"/>
        </w:rPr>
        <w:t xml:space="preserve"> </w:t>
      </w:r>
      <w:r w:rsidR="006211E8">
        <w:rPr>
          <w:rFonts w:ascii="Arial" w:hAnsi="Arial" w:cs="Arial"/>
          <w:b/>
          <w:sz w:val="20"/>
          <w:szCs w:val="20"/>
          <w:u w:val="single"/>
        </w:rPr>
        <w:t>IPS</w:t>
      </w:r>
    </w:p>
    <w:p w14:paraId="5A2E3137" w14:textId="354F223C" w:rsidR="006A0F97" w:rsidRPr="00927CB1" w:rsidRDefault="00EB01D1" w:rsidP="006A0F9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 xml:space="preserve">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            </w:t>
      </w:r>
      <w:r w:rsidR="00DF357B">
        <w:rPr>
          <w:rFonts w:ascii="Arial" w:hAnsi="Arial" w:cs="Arial"/>
          <w:sz w:val="20"/>
          <w:szCs w:val="20"/>
        </w:rPr>
        <w:t>/LS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/</w:t>
      </w:r>
      <w:r w:rsidR="00DF357B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>/20</w:t>
      </w:r>
      <w:r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3922DFF3" w14:textId="0BC94C8B" w:rsidR="006A0F97" w:rsidRPr="00142CFC" w:rsidRDefault="006A0F97" w:rsidP="006A0F97">
      <w:pPr>
        <w:spacing w:before="120"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Berdasar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</w:t>
      </w:r>
      <w:r w:rsidRPr="00142CFC">
        <w:rPr>
          <w:rFonts w:ascii="Arial" w:hAnsi="Arial" w:cs="Arial"/>
          <w:sz w:val="20"/>
          <w:szCs w:val="20"/>
        </w:rPr>
        <w:t>auda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anggal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 w:rsidR="00EB01D1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nt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rmohonan</w:t>
      </w:r>
      <w:proofErr w:type="spellEnd"/>
      <w:r w:rsidRPr="00142CF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u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EB01D1">
        <w:rPr>
          <w:rFonts w:ascii="Arial" w:hAnsi="Arial" w:cs="Arial"/>
          <w:b/>
          <w:bCs/>
          <w:sz w:val="20"/>
          <w:szCs w:val="20"/>
          <w:lang w:val="id-ID"/>
        </w:rPr>
        <w:t>Skripsi</w:t>
      </w:r>
      <w:r w:rsidR="00F37D0A">
        <w:rPr>
          <w:rFonts w:ascii="Arial" w:hAnsi="Arial" w:cs="Arial"/>
          <w:b/>
          <w:bCs/>
          <w:sz w:val="20"/>
          <w:szCs w:val="20"/>
          <w:lang w:val="id-ID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u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6211E8">
        <w:rPr>
          <w:rFonts w:ascii="Arial" w:hAnsi="Arial" w:cs="Arial"/>
          <w:sz w:val="20"/>
          <w:szCs w:val="20"/>
        </w:rPr>
        <w:t>IPS</w:t>
      </w:r>
      <w:r w:rsidRPr="00142CFC">
        <w:rPr>
          <w:rFonts w:ascii="Arial" w:hAnsi="Arial" w:cs="Arial"/>
          <w:sz w:val="20"/>
          <w:szCs w:val="20"/>
        </w:rPr>
        <w:t xml:space="preserve"> FTIK </w:t>
      </w:r>
      <w:r w:rsidR="00927CB1">
        <w:rPr>
          <w:rFonts w:ascii="Arial" w:hAnsi="Arial" w:cs="Arial"/>
          <w:sz w:val="20"/>
          <w:szCs w:val="20"/>
        </w:rPr>
        <w:t xml:space="preserve">UIN </w:t>
      </w:r>
      <w:proofErr w:type="spellStart"/>
      <w:r w:rsidR="00927CB1">
        <w:rPr>
          <w:rFonts w:ascii="Arial" w:hAnsi="Arial" w:cs="Arial"/>
          <w:sz w:val="20"/>
          <w:szCs w:val="20"/>
        </w:rPr>
        <w:t>Sayyid</w:t>
      </w:r>
      <w:proofErr w:type="spellEnd"/>
      <w:r w:rsidR="00927CB1">
        <w:rPr>
          <w:rFonts w:ascii="Arial" w:hAnsi="Arial" w:cs="Arial"/>
          <w:sz w:val="20"/>
          <w:szCs w:val="20"/>
        </w:rPr>
        <w:t xml:space="preserve"> Ali </w:t>
      </w:r>
      <w:proofErr w:type="spellStart"/>
      <w:r w:rsidR="00927CB1">
        <w:rPr>
          <w:rFonts w:ascii="Arial" w:hAnsi="Arial" w:cs="Arial"/>
          <w:sz w:val="20"/>
          <w:szCs w:val="20"/>
        </w:rPr>
        <w:t>Rahmatullah</w:t>
      </w:r>
      <w:proofErr w:type="spellEnd"/>
      <w:r w:rsidR="00927CB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27CB1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e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eri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pada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09F6465F" w14:textId="00E8D041" w:rsidR="006A0F97" w:rsidRPr="00933370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r w:rsidRPr="00142CFC">
        <w:rPr>
          <w:rFonts w:ascii="Arial" w:hAnsi="Arial" w:cs="Arial"/>
          <w:sz w:val="20"/>
          <w:szCs w:val="20"/>
        </w:rPr>
        <w:t>Nama/NIM</w:t>
      </w:r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/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</w:t>
      </w:r>
    </w:p>
    <w:p w14:paraId="47F65CDD" w14:textId="5EA46E90" w:rsidR="006A0F97" w:rsidRPr="00375104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Jurusan</w:t>
      </w:r>
      <w:proofErr w:type="spellEnd"/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Tadris </w:t>
      </w:r>
      <w:r w:rsidR="006211E8">
        <w:rPr>
          <w:rFonts w:ascii="Arial" w:hAnsi="Arial" w:cs="Arial"/>
          <w:sz w:val="20"/>
          <w:szCs w:val="20"/>
        </w:rPr>
        <w:t>IPS</w:t>
      </w:r>
    </w:p>
    <w:p w14:paraId="51556685" w14:textId="77777777" w:rsidR="006A0F97" w:rsidRPr="00142CFC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</w:t>
      </w:r>
      <w:r w:rsidRPr="00142CFC">
        <w:rPr>
          <w:rFonts w:ascii="Arial" w:hAnsi="Arial" w:cs="Arial"/>
          <w:sz w:val="20"/>
          <w:szCs w:val="20"/>
        </w:rPr>
        <w:t>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judul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59790680" w14:textId="4D2A5D75" w:rsidR="006A0F97" w:rsidRPr="00F37D0A" w:rsidRDefault="006A0F97" w:rsidP="00F37D0A">
      <w:pPr>
        <w:tabs>
          <w:tab w:val="left" w:pos="1800"/>
        </w:tabs>
        <w:spacing w:after="0" w:line="240" w:lineRule="auto"/>
        <w:ind w:left="1890" w:hanging="1440"/>
        <w:jc w:val="both"/>
        <w:rPr>
          <w:rFonts w:ascii="Arial" w:hAnsi="Arial" w:cs="Arial"/>
          <w:sz w:val="16"/>
          <w:szCs w:val="16"/>
          <w:lang w:val="id-ID"/>
        </w:rPr>
      </w:pPr>
      <w:r w:rsidRPr="00142CFC">
        <w:rPr>
          <w:rFonts w:ascii="Arial" w:hAnsi="Arial" w:cs="Arial"/>
          <w:sz w:val="20"/>
          <w:szCs w:val="20"/>
        </w:rPr>
        <w:tab/>
        <w:t>: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2FB36B7" w14:textId="0CC77734" w:rsidR="006A0F97" w:rsidRPr="00927CB1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 xml:space="preserve">Waktu </w:t>
      </w:r>
      <w:r>
        <w:rPr>
          <w:rFonts w:ascii="Arial" w:hAnsi="Arial" w:cs="Arial"/>
          <w:sz w:val="20"/>
          <w:szCs w:val="20"/>
        </w:rPr>
        <w:tab/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</w:t>
      </w:r>
      <w:r>
        <w:rPr>
          <w:rFonts w:ascii="Arial" w:hAnsi="Arial" w:cs="Arial"/>
          <w:sz w:val="20"/>
          <w:szCs w:val="20"/>
        </w:rPr>
        <w:t xml:space="preserve">s/d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</w:t>
      </w:r>
      <w:r w:rsidRPr="00142CFC">
        <w:rPr>
          <w:rFonts w:ascii="Arial" w:hAnsi="Arial" w:cs="Arial"/>
          <w:sz w:val="20"/>
          <w:szCs w:val="20"/>
        </w:rPr>
        <w:t>20</w:t>
      </w:r>
      <w:r w:rsidR="00107F60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4A6ED8A1" w14:textId="72FBD90C" w:rsidR="006A0F97" w:rsidRPr="00142CFC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6211E8">
        <w:rPr>
          <w:rFonts w:ascii="Arial" w:hAnsi="Arial" w:cs="Arial"/>
          <w:sz w:val="20"/>
          <w:szCs w:val="20"/>
        </w:rPr>
        <w:t>IPS</w:t>
      </w:r>
    </w:p>
    <w:p w14:paraId="197983A3" w14:textId="05AFB694" w:rsidR="006A0F97" w:rsidRPr="00F37D0A" w:rsidRDefault="006A0F97" w:rsidP="006A0F97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Pembimbing</w:t>
      </w:r>
      <w:proofErr w:type="spellEnd"/>
      <w:r w:rsidRPr="00142CFC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: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.........................</w:t>
      </w:r>
    </w:p>
    <w:p w14:paraId="65BBD450" w14:textId="75172ED5" w:rsidR="006A0F97" w:rsidRPr="00142CFC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142CFC">
        <w:rPr>
          <w:rFonts w:ascii="Arial" w:hAnsi="Arial" w:cs="Arial"/>
          <w:sz w:val="20"/>
          <w:szCs w:val="20"/>
        </w:rPr>
        <w:t>etentu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haru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patu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ntara</w:t>
      </w:r>
      <w:proofErr w:type="spellEnd"/>
      <w:r>
        <w:rPr>
          <w:rFonts w:ascii="Arial" w:hAnsi="Arial" w:cs="Arial"/>
          <w:sz w:val="20"/>
          <w:szCs w:val="20"/>
        </w:rPr>
        <w:t xml:space="preserve"> lain: </w:t>
      </w:r>
      <w:r w:rsidR="002070A7">
        <w:rPr>
          <w:rFonts w:ascii="Arial" w:hAnsi="Arial" w:cs="Arial"/>
          <w:sz w:val="20"/>
          <w:szCs w:val="20"/>
          <w:lang w:val="id-ID"/>
        </w:rPr>
        <w:t xml:space="preserve">melaksanakan protokol kesehatan, </w:t>
      </w:r>
      <w:proofErr w:type="spellStart"/>
      <w:r w:rsidRPr="00142CFC">
        <w:rPr>
          <w:rFonts w:ascii="Arial" w:hAnsi="Arial" w:cs="Arial"/>
          <w:sz w:val="20"/>
          <w:szCs w:val="20"/>
        </w:rPr>
        <w:t>tida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gg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uliah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praktik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menjag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bersih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aman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sanggu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t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rusak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hil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ge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por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r w:rsidR="006211E8">
        <w:rPr>
          <w:rFonts w:ascii="Arial" w:hAnsi="Arial" w:cs="Arial"/>
          <w:sz w:val="20"/>
          <w:szCs w:val="20"/>
        </w:rPr>
        <w:t>IPS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as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bi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udah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esa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aw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am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u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r w:rsidR="006211E8">
        <w:rPr>
          <w:rFonts w:ascii="Arial" w:hAnsi="Arial" w:cs="Arial"/>
          <w:sz w:val="20"/>
          <w:szCs w:val="20"/>
        </w:rPr>
        <w:t>IPS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l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</w:p>
    <w:p w14:paraId="71CCE191" w14:textId="77777777" w:rsidR="006A0F97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Demik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u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hara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kepenti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maklum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rsebut</w:t>
      </w:r>
      <w:proofErr w:type="spellEnd"/>
      <w:r w:rsidRPr="00142CFC">
        <w:rPr>
          <w:rFonts w:ascii="Arial" w:hAnsi="Arial" w:cs="Arial"/>
          <w:sz w:val="20"/>
          <w:szCs w:val="20"/>
        </w:rPr>
        <w:t>.</w:t>
      </w:r>
    </w:p>
    <w:p w14:paraId="5BF67614" w14:textId="77777777" w:rsidR="006A0F97" w:rsidRPr="00142CFC" w:rsidRDefault="006A0F97" w:rsidP="006A0F97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191CC797" w14:textId="13222105" w:rsidR="0002751D" w:rsidRPr="00927CB1" w:rsidRDefault="006A0F97" w:rsidP="006A0F97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r w:rsidR="002070A7">
        <w:rPr>
          <w:rFonts w:ascii="Arial" w:hAnsi="Arial" w:cs="Arial"/>
          <w:sz w:val="20"/>
          <w:szCs w:val="20"/>
          <w:lang w:val="id-ID"/>
        </w:rPr>
        <w:t>..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 w:rsidR="001353AD">
        <w:rPr>
          <w:rFonts w:ascii="Arial" w:hAnsi="Arial" w:cs="Arial"/>
          <w:sz w:val="20"/>
          <w:szCs w:val="20"/>
          <w:lang w:val="id-ID"/>
        </w:rPr>
        <w:t>2</w:t>
      </w:r>
      <w:r w:rsidR="00927CB1">
        <w:rPr>
          <w:rFonts w:ascii="Arial" w:hAnsi="Arial" w:cs="Arial"/>
          <w:sz w:val="20"/>
          <w:szCs w:val="20"/>
        </w:rPr>
        <w:t>2</w:t>
      </w:r>
    </w:p>
    <w:p w14:paraId="0021BC08" w14:textId="020E9511" w:rsidR="0002751D" w:rsidRPr="00142CFC" w:rsidRDefault="00EB5956" w:rsidP="00A65823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02751D" w:rsidRPr="00142CFC">
        <w:rPr>
          <w:rFonts w:ascii="Arial" w:hAnsi="Arial" w:cs="Arial"/>
          <w:sz w:val="20"/>
          <w:szCs w:val="20"/>
        </w:rPr>
        <w:t>Kepala</w:t>
      </w:r>
      <w:proofErr w:type="spellEnd"/>
      <w:r w:rsidR="0002751D"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2751D"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="0002751D" w:rsidRPr="00142CFC">
        <w:rPr>
          <w:rFonts w:ascii="Arial" w:hAnsi="Arial" w:cs="Arial"/>
          <w:sz w:val="20"/>
          <w:szCs w:val="20"/>
        </w:rPr>
        <w:t xml:space="preserve"> FTIK,</w:t>
      </w:r>
    </w:p>
    <w:p w14:paraId="29374005" w14:textId="77777777" w:rsidR="0002751D" w:rsidRDefault="0002751D" w:rsidP="00142CFC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479FD3BD" w14:textId="77777777" w:rsidR="00142CFC" w:rsidRPr="00142CFC" w:rsidRDefault="00142CFC" w:rsidP="00663FB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98ACC4E" w14:textId="77777777" w:rsidR="002156E2" w:rsidRPr="00142CFC" w:rsidRDefault="002156E2" w:rsidP="00142CF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CCCB396" w14:textId="70659CF7" w:rsidR="0002751D" w:rsidRPr="00927CB1" w:rsidRDefault="00927CB1" w:rsidP="00EB5956">
      <w:pPr>
        <w:spacing w:after="0" w:line="240" w:lineRule="auto"/>
        <w:ind w:left="6480" w:firstLine="720"/>
        <w:rPr>
          <w:rFonts w:ascii="Arial" w:hAnsi="Arial" w:cs="Arial"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Haslinda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u w:val="single"/>
        </w:rPr>
        <w:t>Yast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Agustin, </w:t>
      </w:r>
      <w:proofErr w:type="spellStart"/>
      <w:r>
        <w:rPr>
          <w:rFonts w:ascii="Arial" w:hAnsi="Arial" w:cs="Arial"/>
          <w:sz w:val="20"/>
          <w:szCs w:val="20"/>
          <w:u w:val="single"/>
        </w:rPr>
        <w:t>S.S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., </w:t>
      </w:r>
      <w:proofErr w:type="spellStart"/>
      <w:r>
        <w:rPr>
          <w:rFonts w:ascii="Arial" w:hAnsi="Arial" w:cs="Arial"/>
          <w:sz w:val="20"/>
          <w:szCs w:val="20"/>
          <w:u w:val="single"/>
        </w:rPr>
        <w:t>M.Pd</w:t>
      </w:r>
      <w:proofErr w:type="spellEnd"/>
      <w:r>
        <w:rPr>
          <w:rFonts w:ascii="Arial" w:hAnsi="Arial" w:cs="Arial"/>
          <w:sz w:val="20"/>
          <w:szCs w:val="20"/>
          <w:u w:val="single"/>
        </w:rPr>
        <w:t>.</w:t>
      </w:r>
    </w:p>
    <w:p w14:paraId="141266E0" w14:textId="6A71B02A" w:rsidR="0002751D" w:rsidRPr="00EB5956" w:rsidRDefault="00EB5956" w:rsidP="00A65823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r w:rsidR="0002751D" w:rsidRPr="00142CFC">
        <w:rPr>
          <w:rFonts w:ascii="Arial" w:hAnsi="Arial" w:cs="Arial"/>
          <w:sz w:val="20"/>
          <w:szCs w:val="20"/>
        </w:rPr>
        <w:t>NI</w:t>
      </w:r>
      <w:r>
        <w:rPr>
          <w:rFonts w:ascii="Arial" w:hAnsi="Arial" w:cs="Arial"/>
          <w:sz w:val="20"/>
          <w:szCs w:val="20"/>
        </w:rPr>
        <w:t>DN 2019088701</w:t>
      </w:r>
    </w:p>
    <w:p w14:paraId="0F5AF625" w14:textId="39E464F0" w:rsidR="00EB5956" w:rsidRDefault="00EB5956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3FEDC6" wp14:editId="56BCFF18">
                <wp:simplePos x="0" y="0"/>
                <wp:positionH relativeFrom="column">
                  <wp:posOffset>-688340</wp:posOffset>
                </wp:positionH>
                <wp:positionV relativeFrom="paragraph">
                  <wp:posOffset>162560</wp:posOffset>
                </wp:positionV>
                <wp:extent cx="7691755" cy="0"/>
                <wp:effectExtent l="0" t="0" r="0" b="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917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414046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54.2pt;margin-top:12.8pt;width:605.6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"/>
            </w:pict>
          </mc:Fallback>
        </mc:AlternateContent>
      </w:r>
    </w:p>
    <w:tbl>
      <w:tblPr>
        <w:tblpPr w:leftFromText="180" w:rightFromText="180" w:vertAnchor="page" w:horzAnchor="margin" w:tblpY="8416"/>
        <w:tblW w:w="10501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501"/>
      </w:tblGrid>
      <w:tr w:rsidR="00A472AF" w:rsidRPr="00593879" w14:paraId="3A4EFEAB" w14:textId="77777777" w:rsidTr="00A472AF">
        <w:tc>
          <w:tcPr>
            <w:tcW w:w="10501" w:type="dxa"/>
            <w:tcBorders>
              <w:bottom w:val="thinThickSmallGap" w:sz="12" w:space="0" w:color="auto"/>
            </w:tcBorders>
          </w:tcPr>
          <w:p w14:paraId="3F5F6336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038CC9DB" wp14:editId="4B2880F8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-1270</wp:posOffset>
                  </wp:positionV>
                  <wp:extent cx="809625" cy="809625"/>
                  <wp:effectExtent l="0" t="0" r="9525" b="9525"/>
                  <wp:wrapNone/>
                  <wp:docPr id="7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69" name="Picture 3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29ACC76-7C23-48A8-BDCA-1EDB150E432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KEMENTERIAN AGAMA REPUBLIK INDONESIA</w:t>
            </w:r>
          </w:p>
          <w:p w14:paraId="496DD340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UNIVERSITAS ISLAM NEGERI</w:t>
            </w:r>
          </w:p>
          <w:p w14:paraId="154E26C7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SAYYID ALI RAHMATULLAH TULUNGAGUNG</w:t>
            </w:r>
          </w:p>
          <w:p w14:paraId="723262AD" w14:textId="77777777" w:rsidR="00A472AF" w:rsidRPr="00E31E33" w:rsidRDefault="00A472AF" w:rsidP="00A472AF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</w:pPr>
            <w:r w:rsidRPr="00E31E33">
              <w:rPr>
                <w:rFonts w:ascii="Arial" w:hAnsi="Arial" w:cs="Arial"/>
                <w:b/>
                <w:bCs/>
                <w:sz w:val="20"/>
                <w:szCs w:val="20"/>
                <w:lang w:val="sv-SE"/>
              </w:rPr>
              <w:t xml:space="preserve">FAKULTAS TARBIYAH DAN ILMU KEGURUAN </w:t>
            </w:r>
          </w:p>
          <w:p w14:paraId="12008481" w14:textId="77777777" w:rsidR="00A472AF" w:rsidRPr="00E31E33" w:rsidRDefault="00A472AF" w:rsidP="00A472AF">
            <w:pPr>
              <w:pStyle w:val="Header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E31E33">
              <w:rPr>
                <w:rFonts w:ascii="Arial" w:hAnsi="Arial" w:cs="Arial"/>
                <w:sz w:val="14"/>
                <w:szCs w:val="14"/>
                <w:lang w:val="sv-SE"/>
              </w:rPr>
              <w:t xml:space="preserve">Jl. Mayor Sujadi Timur 46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ulungagung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–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Jawa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</w:t>
            </w: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imur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 66221</w:t>
            </w:r>
          </w:p>
          <w:p w14:paraId="38E813DE" w14:textId="77777777" w:rsidR="00A472AF" w:rsidRPr="00593879" w:rsidRDefault="00A472AF" w:rsidP="00A472AF">
            <w:pPr>
              <w:pStyle w:val="Header"/>
              <w:jc w:val="center"/>
              <w:rPr>
                <w:rFonts w:ascii="Arial" w:hAnsi="Arial" w:cs="Arial"/>
              </w:rPr>
            </w:pPr>
            <w:proofErr w:type="spellStart"/>
            <w:r w:rsidRPr="00E31E33">
              <w:rPr>
                <w:rFonts w:ascii="Arial" w:hAnsi="Arial" w:cs="Arial"/>
                <w:sz w:val="14"/>
                <w:szCs w:val="14"/>
              </w:rPr>
              <w:t>Telepon</w:t>
            </w:r>
            <w:proofErr w:type="spellEnd"/>
            <w:r w:rsidRPr="00E31E33">
              <w:rPr>
                <w:rFonts w:ascii="Arial" w:hAnsi="Arial" w:cs="Arial"/>
                <w:sz w:val="14"/>
                <w:szCs w:val="14"/>
              </w:rPr>
              <w:t xml:space="preserve">: (0355) 321513  Website: </w:t>
            </w:r>
            <w:hyperlink r:id="rId7" w:history="1">
              <w:r w:rsidRPr="00E31E33">
                <w:rPr>
                  <w:rStyle w:val="Hyperlink"/>
                  <w:rFonts w:ascii="Arial" w:hAnsi="Arial" w:cs="Arial"/>
                  <w:sz w:val="14"/>
                  <w:szCs w:val="14"/>
                </w:rPr>
                <w:t>www.uinsatu.ac.id</w:t>
              </w:r>
            </w:hyperlink>
            <w:r w:rsidRPr="00E31E33">
              <w:rPr>
                <w:rFonts w:ascii="Arial" w:hAnsi="Arial" w:cs="Arial"/>
                <w:sz w:val="14"/>
                <w:szCs w:val="14"/>
              </w:rPr>
              <w:t xml:space="preserve">  E-mail: info@uinsatu.ac.id</w:t>
            </w:r>
          </w:p>
        </w:tc>
      </w:tr>
    </w:tbl>
    <w:p w14:paraId="4972B6C6" w14:textId="0A012448" w:rsidR="00142CFC" w:rsidRDefault="00142CFC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p w14:paraId="16D45B68" w14:textId="67F2262E" w:rsidR="00EB5956" w:rsidRPr="00142CFC" w:rsidRDefault="00EB5956" w:rsidP="00E31E33">
      <w:pPr>
        <w:spacing w:before="120" w:after="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KARTU</w:t>
      </w:r>
      <w:r w:rsidRPr="00142CFC">
        <w:rPr>
          <w:rFonts w:ascii="Arial" w:hAnsi="Arial" w:cs="Arial"/>
          <w:b/>
          <w:sz w:val="20"/>
          <w:szCs w:val="20"/>
          <w:u w:val="single"/>
        </w:rPr>
        <w:t xml:space="preserve"> PENELITIAN</w:t>
      </w:r>
      <w:r>
        <w:rPr>
          <w:rFonts w:ascii="Arial" w:hAnsi="Arial" w:cs="Arial"/>
          <w:b/>
          <w:sz w:val="20"/>
          <w:szCs w:val="20"/>
          <w:u w:val="single"/>
        </w:rPr>
        <w:t xml:space="preserve"> DI LABORATORIUM </w:t>
      </w:r>
      <w:r w:rsidR="006211E8">
        <w:rPr>
          <w:rFonts w:ascii="Arial" w:hAnsi="Arial" w:cs="Arial"/>
          <w:b/>
          <w:sz w:val="20"/>
          <w:szCs w:val="20"/>
          <w:u w:val="single"/>
        </w:rPr>
        <w:t>IPS</w:t>
      </w:r>
    </w:p>
    <w:p w14:paraId="6BC37314" w14:textId="60981FC1" w:rsidR="00EB5956" w:rsidRPr="00927CB1" w:rsidRDefault="00EB5956" w:rsidP="00E31E33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>No.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id-ID"/>
        </w:rPr>
        <w:t xml:space="preserve">            </w:t>
      </w:r>
      <w:r w:rsidR="00DF357B">
        <w:rPr>
          <w:rFonts w:ascii="Arial" w:hAnsi="Arial" w:cs="Arial"/>
          <w:sz w:val="20"/>
          <w:szCs w:val="20"/>
        </w:rPr>
        <w:t>/LS</w:t>
      </w:r>
      <w:r>
        <w:rPr>
          <w:rFonts w:ascii="Arial" w:hAnsi="Arial" w:cs="Arial"/>
          <w:sz w:val="20"/>
          <w:szCs w:val="20"/>
        </w:rPr>
        <w:t>/</w:t>
      </w:r>
      <w:r w:rsidR="00DF357B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>/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4422BF5A" w14:textId="3A9DFDEA" w:rsidR="00EB5956" w:rsidRPr="00142CFC" w:rsidRDefault="00EB5956" w:rsidP="00EB5956">
      <w:pPr>
        <w:spacing w:before="120"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Berdasar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</w:t>
      </w:r>
      <w:r w:rsidRPr="00142CFC">
        <w:rPr>
          <w:rFonts w:ascii="Arial" w:hAnsi="Arial" w:cs="Arial"/>
          <w:sz w:val="20"/>
          <w:szCs w:val="20"/>
        </w:rPr>
        <w:t>auda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anggal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nt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rmohonan</w:t>
      </w:r>
      <w:proofErr w:type="spellEnd"/>
      <w:r w:rsidRPr="00142CFC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u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b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  <w:lang w:val="id-ID"/>
        </w:rPr>
        <w:t xml:space="preserve">Skripsi </w:t>
      </w:r>
      <w:proofErr w:type="spellStart"/>
      <w:r w:rsidRPr="00142CFC">
        <w:rPr>
          <w:rFonts w:ascii="Arial" w:hAnsi="Arial" w:cs="Arial"/>
          <w:sz w:val="20"/>
          <w:szCs w:val="20"/>
        </w:rPr>
        <w:t>menggu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6211E8">
        <w:rPr>
          <w:rFonts w:ascii="Arial" w:hAnsi="Arial" w:cs="Arial"/>
          <w:sz w:val="20"/>
          <w:szCs w:val="20"/>
        </w:rPr>
        <w:t>IPS</w:t>
      </w:r>
      <w:r w:rsidRPr="00142CFC">
        <w:rPr>
          <w:rFonts w:ascii="Arial" w:hAnsi="Arial" w:cs="Arial"/>
          <w:sz w:val="20"/>
          <w:szCs w:val="20"/>
        </w:rPr>
        <w:t xml:space="preserve"> FTIK </w:t>
      </w:r>
      <w:r>
        <w:rPr>
          <w:rFonts w:ascii="Arial" w:hAnsi="Arial" w:cs="Arial"/>
          <w:sz w:val="20"/>
          <w:szCs w:val="20"/>
        </w:rPr>
        <w:t xml:space="preserve">UIN </w:t>
      </w:r>
      <w:proofErr w:type="spellStart"/>
      <w:r>
        <w:rPr>
          <w:rFonts w:ascii="Arial" w:hAnsi="Arial" w:cs="Arial"/>
          <w:sz w:val="20"/>
          <w:szCs w:val="20"/>
        </w:rPr>
        <w:t>Sayyid</w:t>
      </w:r>
      <w:proofErr w:type="spellEnd"/>
      <w:r>
        <w:rPr>
          <w:rFonts w:ascii="Arial" w:hAnsi="Arial" w:cs="Arial"/>
          <w:sz w:val="20"/>
          <w:szCs w:val="20"/>
        </w:rPr>
        <w:t xml:space="preserve"> Ali </w:t>
      </w:r>
      <w:proofErr w:type="spellStart"/>
      <w:r>
        <w:rPr>
          <w:rFonts w:ascii="Arial" w:hAnsi="Arial" w:cs="Arial"/>
          <w:sz w:val="20"/>
          <w:szCs w:val="20"/>
        </w:rPr>
        <w:t>Rahmatul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e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eri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pada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0413A78E" w14:textId="77777777" w:rsidR="00EB5956" w:rsidRPr="00933370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r w:rsidRPr="00142CFC">
        <w:rPr>
          <w:rFonts w:ascii="Arial" w:hAnsi="Arial" w:cs="Arial"/>
          <w:sz w:val="20"/>
          <w:szCs w:val="20"/>
        </w:rPr>
        <w:t>Nama/NIM</w:t>
      </w:r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</w:t>
      </w:r>
      <w:r>
        <w:rPr>
          <w:rFonts w:ascii="Arial" w:hAnsi="Arial" w:cs="Arial"/>
          <w:sz w:val="20"/>
          <w:szCs w:val="20"/>
        </w:rPr>
        <w:t xml:space="preserve"> / </w:t>
      </w:r>
      <w:r>
        <w:rPr>
          <w:rFonts w:ascii="Arial" w:hAnsi="Arial" w:cs="Arial"/>
          <w:sz w:val="20"/>
          <w:szCs w:val="20"/>
          <w:lang w:val="id-ID"/>
        </w:rPr>
        <w:t>...........................</w:t>
      </w:r>
    </w:p>
    <w:p w14:paraId="010FAD7C" w14:textId="21B3B898" w:rsidR="00EB5956" w:rsidRPr="00EA3E15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Jurusan</w:t>
      </w:r>
      <w:proofErr w:type="spellEnd"/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 xml:space="preserve">Tadris </w:t>
      </w:r>
      <w:r w:rsidR="006211E8">
        <w:rPr>
          <w:rFonts w:ascii="Arial" w:hAnsi="Arial" w:cs="Arial"/>
          <w:sz w:val="20"/>
          <w:szCs w:val="20"/>
        </w:rPr>
        <w:t>IPS</w:t>
      </w:r>
    </w:p>
    <w:p w14:paraId="517F18AE" w14:textId="77777777" w:rsidR="00EB5956" w:rsidRPr="00142CFC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</w:t>
      </w:r>
      <w:r w:rsidRPr="00142CFC">
        <w:rPr>
          <w:rFonts w:ascii="Arial" w:hAnsi="Arial" w:cs="Arial"/>
          <w:sz w:val="20"/>
          <w:szCs w:val="20"/>
        </w:rPr>
        <w:t>ntu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judul</w:t>
      </w:r>
      <w:proofErr w:type="spellEnd"/>
      <w:r w:rsidRPr="00142CFC">
        <w:rPr>
          <w:rFonts w:ascii="Arial" w:hAnsi="Arial" w:cs="Arial"/>
          <w:sz w:val="20"/>
          <w:szCs w:val="20"/>
        </w:rPr>
        <w:t>:</w:t>
      </w:r>
    </w:p>
    <w:p w14:paraId="13E2B29E" w14:textId="77777777" w:rsidR="00EB5956" w:rsidRPr="00F37D0A" w:rsidRDefault="00EB5956" w:rsidP="00EB5956">
      <w:pPr>
        <w:tabs>
          <w:tab w:val="left" w:pos="1800"/>
        </w:tabs>
        <w:spacing w:after="0" w:line="240" w:lineRule="auto"/>
        <w:ind w:left="1890" w:hanging="1440"/>
        <w:jc w:val="both"/>
        <w:rPr>
          <w:rFonts w:ascii="Arial" w:hAnsi="Arial" w:cs="Arial"/>
          <w:sz w:val="16"/>
          <w:szCs w:val="16"/>
          <w:lang w:val="id-ID"/>
        </w:rPr>
      </w:pPr>
      <w:r w:rsidRPr="00142CFC">
        <w:rPr>
          <w:rFonts w:ascii="Arial" w:hAnsi="Arial" w:cs="Arial"/>
          <w:sz w:val="20"/>
          <w:szCs w:val="20"/>
        </w:rPr>
        <w:tab/>
        <w:t>:</w:t>
      </w:r>
      <w:r>
        <w:rPr>
          <w:rFonts w:ascii="Arial" w:hAnsi="Arial" w:cs="Arial"/>
          <w:sz w:val="20"/>
          <w:szCs w:val="20"/>
          <w:lang w:val="id-ID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AEB0973" w14:textId="77777777" w:rsidR="00EB5956" w:rsidRPr="00927CB1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r w:rsidRPr="00142CFC">
        <w:rPr>
          <w:rFonts w:ascii="Arial" w:hAnsi="Arial" w:cs="Arial"/>
          <w:sz w:val="20"/>
          <w:szCs w:val="20"/>
        </w:rPr>
        <w:t xml:space="preserve">Waktu </w:t>
      </w:r>
      <w:r>
        <w:rPr>
          <w:rFonts w:ascii="Arial" w:hAnsi="Arial" w:cs="Arial"/>
          <w:sz w:val="20"/>
          <w:szCs w:val="20"/>
        </w:rPr>
        <w:tab/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....</w:t>
      </w:r>
      <w:r>
        <w:rPr>
          <w:rFonts w:ascii="Arial" w:hAnsi="Arial" w:cs="Arial"/>
          <w:sz w:val="20"/>
          <w:szCs w:val="20"/>
        </w:rPr>
        <w:t xml:space="preserve">s/d </w:t>
      </w:r>
      <w:r>
        <w:rPr>
          <w:rFonts w:ascii="Arial" w:hAnsi="Arial" w:cs="Arial"/>
          <w:sz w:val="20"/>
          <w:szCs w:val="20"/>
          <w:lang w:val="id-ID"/>
        </w:rPr>
        <w:t>..............................</w:t>
      </w:r>
      <w:r w:rsidRPr="00142CFC">
        <w:rPr>
          <w:rFonts w:ascii="Arial" w:hAnsi="Arial" w:cs="Arial"/>
          <w:sz w:val="20"/>
          <w:szCs w:val="20"/>
        </w:rPr>
        <w:t>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25D66782" w14:textId="1C635411" w:rsidR="00EB5956" w:rsidRPr="00142CFC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ab/>
        <w:t xml:space="preserve">: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 w:rsidR="006211E8">
        <w:rPr>
          <w:rFonts w:ascii="Arial" w:hAnsi="Arial" w:cs="Arial"/>
          <w:sz w:val="20"/>
          <w:szCs w:val="20"/>
        </w:rPr>
        <w:t>IPS</w:t>
      </w:r>
    </w:p>
    <w:p w14:paraId="2D4D9AE7" w14:textId="77777777" w:rsidR="00EB5956" w:rsidRPr="00F37D0A" w:rsidRDefault="00EB5956" w:rsidP="00EB5956">
      <w:pPr>
        <w:tabs>
          <w:tab w:val="left" w:pos="1800"/>
        </w:tabs>
        <w:spacing w:after="0" w:line="240" w:lineRule="auto"/>
        <w:ind w:left="450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Pembimbing</w:t>
      </w:r>
      <w:proofErr w:type="spellEnd"/>
      <w:r w:rsidRPr="00142CFC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  <w:lang w:val="id-ID"/>
        </w:rPr>
        <w:t>........................................................</w:t>
      </w:r>
    </w:p>
    <w:p w14:paraId="153C5DFF" w14:textId="0AB10BB6" w:rsidR="00EB5956" w:rsidRPr="00142CFC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</w:t>
      </w:r>
      <w:r w:rsidRPr="00142CFC">
        <w:rPr>
          <w:rFonts w:ascii="Arial" w:hAnsi="Arial" w:cs="Arial"/>
          <w:sz w:val="20"/>
          <w:szCs w:val="20"/>
        </w:rPr>
        <w:t>etentu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harus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patuh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antara</w:t>
      </w:r>
      <w:proofErr w:type="spellEnd"/>
      <w:r>
        <w:rPr>
          <w:rFonts w:ascii="Arial" w:hAnsi="Arial" w:cs="Arial"/>
          <w:sz w:val="20"/>
          <w:szCs w:val="20"/>
        </w:rPr>
        <w:t xml:space="preserve"> lain: </w:t>
      </w:r>
      <w:r>
        <w:rPr>
          <w:rFonts w:ascii="Arial" w:hAnsi="Arial" w:cs="Arial"/>
          <w:sz w:val="20"/>
          <w:szCs w:val="20"/>
          <w:lang w:val="id-ID"/>
        </w:rPr>
        <w:t xml:space="preserve">melaksanakan protokol kesehatan, </w:t>
      </w:r>
      <w:proofErr w:type="spellStart"/>
      <w:r w:rsidRPr="00142CFC">
        <w:rPr>
          <w:rFonts w:ascii="Arial" w:hAnsi="Arial" w:cs="Arial"/>
          <w:sz w:val="20"/>
          <w:szCs w:val="20"/>
        </w:rPr>
        <w:t>tidak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gg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uliah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praktik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menjag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bersih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aman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m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sanggu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gant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l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rusak</w:t>
      </w:r>
      <w:proofErr w:type="spellEnd"/>
      <w:r w:rsidRPr="00142CFC">
        <w:rPr>
          <w:rFonts w:ascii="Arial" w:hAnsi="Arial" w:cs="Arial"/>
          <w:sz w:val="20"/>
          <w:szCs w:val="20"/>
        </w:rPr>
        <w:t>/</w:t>
      </w:r>
      <w:proofErr w:type="spellStart"/>
      <w:r w:rsidRPr="00142CFC">
        <w:rPr>
          <w:rFonts w:ascii="Arial" w:hAnsi="Arial" w:cs="Arial"/>
          <w:sz w:val="20"/>
          <w:szCs w:val="20"/>
        </w:rPr>
        <w:t>hila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d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ger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por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r w:rsidR="006211E8">
        <w:rPr>
          <w:rFonts w:ascii="Arial" w:hAnsi="Arial" w:cs="Arial"/>
          <w:sz w:val="20"/>
          <w:szCs w:val="20"/>
        </w:rPr>
        <w:t>IPS</w:t>
      </w:r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bi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as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zi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bi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udah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esa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ha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aw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selam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nguru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fasilitas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Lab. </w:t>
      </w:r>
      <w:r w:rsidR="006211E8">
        <w:rPr>
          <w:rFonts w:ascii="Arial" w:hAnsi="Arial" w:cs="Arial"/>
          <w:sz w:val="20"/>
          <w:szCs w:val="20"/>
        </w:rPr>
        <w:t>IPS</w:t>
      </w:r>
      <w:r w:rsidR="00A6456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ata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lam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laksanak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penelit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. </w:t>
      </w:r>
    </w:p>
    <w:p w14:paraId="47EEBD74" w14:textId="77777777" w:rsidR="00EB5956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Demiki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tu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in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ibu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142CFC">
        <w:rPr>
          <w:rFonts w:ascii="Arial" w:hAnsi="Arial" w:cs="Arial"/>
          <w:sz w:val="20"/>
          <w:szCs w:val="20"/>
        </w:rPr>
        <w:t>harap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142CFC">
        <w:rPr>
          <w:rFonts w:ascii="Arial" w:hAnsi="Arial" w:cs="Arial"/>
          <w:sz w:val="20"/>
          <w:szCs w:val="20"/>
        </w:rPr>
        <w:t>berkepenting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dapat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memaklumi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kegiatan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tersebut</w:t>
      </w:r>
      <w:proofErr w:type="spellEnd"/>
      <w:r w:rsidRPr="00142CFC">
        <w:rPr>
          <w:rFonts w:ascii="Arial" w:hAnsi="Arial" w:cs="Arial"/>
          <w:sz w:val="20"/>
          <w:szCs w:val="20"/>
        </w:rPr>
        <w:t>.</w:t>
      </w:r>
    </w:p>
    <w:p w14:paraId="2CE6DF5D" w14:textId="77777777" w:rsidR="00EB5956" w:rsidRPr="00142CFC" w:rsidRDefault="00EB5956" w:rsidP="00EB5956">
      <w:pPr>
        <w:spacing w:after="0" w:line="240" w:lineRule="auto"/>
        <w:ind w:firstLine="720"/>
        <w:jc w:val="both"/>
        <w:rPr>
          <w:rFonts w:ascii="Arial" w:hAnsi="Arial" w:cs="Arial"/>
          <w:sz w:val="20"/>
          <w:szCs w:val="20"/>
        </w:rPr>
      </w:pPr>
    </w:p>
    <w:p w14:paraId="3013AC8E" w14:textId="77777777" w:rsidR="00EB5956" w:rsidRPr="00927CB1" w:rsidRDefault="00EB5956" w:rsidP="00EB5956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  <w:proofErr w:type="spellStart"/>
      <w:r w:rsidRPr="00142CFC">
        <w:rPr>
          <w:rFonts w:ascii="Arial" w:hAnsi="Arial" w:cs="Arial"/>
          <w:sz w:val="20"/>
          <w:szCs w:val="20"/>
        </w:rPr>
        <w:t>Tulungagung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  <w:lang w:val="id-ID"/>
        </w:rPr>
        <w:t>...............................</w:t>
      </w:r>
      <w:r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  <w:lang w:val="id-ID"/>
        </w:rPr>
        <w:t>2</w:t>
      </w:r>
      <w:r>
        <w:rPr>
          <w:rFonts w:ascii="Arial" w:hAnsi="Arial" w:cs="Arial"/>
          <w:sz w:val="20"/>
          <w:szCs w:val="20"/>
        </w:rPr>
        <w:t>2</w:t>
      </w:r>
    </w:p>
    <w:p w14:paraId="7DCF9F25" w14:textId="77777777" w:rsidR="00EB5956" w:rsidRPr="00142CFC" w:rsidRDefault="00EB5956" w:rsidP="00EB5956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  <w:proofErr w:type="spellStart"/>
      <w:r w:rsidRPr="00142CFC">
        <w:rPr>
          <w:rFonts w:ascii="Arial" w:hAnsi="Arial" w:cs="Arial"/>
          <w:sz w:val="20"/>
          <w:szCs w:val="20"/>
        </w:rPr>
        <w:t>Kepala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142CFC">
        <w:rPr>
          <w:rFonts w:ascii="Arial" w:hAnsi="Arial" w:cs="Arial"/>
          <w:sz w:val="20"/>
          <w:szCs w:val="20"/>
        </w:rPr>
        <w:t>Laboratorium</w:t>
      </w:r>
      <w:proofErr w:type="spellEnd"/>
      <w:r w:rsidRPr="00142CFC">
        <w:rPr>
          <w:rFonts w:ascii="Arial" w:hAnsi="Arial" w:cs="Arial"/>
          <w:sz w:val="20"/>
          <w:szCs w:val="20"/>
        </w:rPr>
        <w:t xml:space="preserve"> FTIK,</w:t>
      </w:r>
    </w:p>
    <w:p w14:paraId="21194D4C" w14:textId="77777777" w:rsidR="00EB5956" w:rsidRDefault="00EB5956" w:rsidP="00EB5956">
      <w:pPr>
        <w:spacing w:after="0" w:line="240" w:lineRule="auto"/>
        <w:jc w:val="right"/>
        <w:rPr>
          <w:rFonts w:ascii="Arial" w:hAnsi="Arial" w:cs="Arial"/>
          <w:sz w:val="20"/>
          <w:szCs w:val="20"/>
        </w:rPr>
      </w:pPr>
    </w:p>
    <w:p w14:paraId="62B72404" w14:textId="77777777" w:rsidR="00EB5956" w:rsidRPr="00142CFC" w:rsidRDefault="00EB5956" w:rsidP="00EB595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6ED8B44" w14:textId="77777777" w:rsidR="00EB5956" w:rsidRPr="00142CFC" w:rsidRDefault="00EB5956" w:rsidP="00EB5956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2047311" w14:textId="77777777" w:rsidR="00EB5956" w:rsidRPr="00927CB1" w:rsidRDefault="00EB5956" w:rsidP="00EB5956">
      <w:pPr>
        <w:spacing w:after="0" w:line="240" w:lineRule="auto"/>
        <w:ind w:left="6480" w:firstLine="720"/>
        <w:rPr>
          <w:rFonts w:ascii="Arial" w:hAnsi="Arial" w:cs="Arial"/>
          <w:sz w:val="20"/>
          <w:szCs w:val="20"/>
          <w:u w:val="single"/>
        </w:rPr>
      </w:pPr>
      <w:proofErr w:type="spellStart"/>
      <w:r>
        <w:rPr>
          <w:rFonts w:ascii="Arial" w:hAnsi="Arial" w:cs="Arial"/>
          <w:sz w:val="20"/>
          <w:szCs w:val="20"/>
          <w:u w:val="single"/>
        </w:rPr>
        <w:t>Haslinda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sz w:val="20"/>
          <w:szCs w:val="20"/>
          <w:u w:val="single"/>
        </w:rPr>
        <w:t>Yast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 Agustin, </w:t>
      </w:r>
      <w:proofErr w:type="spellStart"/>
      <w:r>
        <w:rPr>
          <w:rFonts w:ascii="Arial" w:hAnsi="Arial" w:cs="Arial"/>
          <w:sz w:val="20"/>
          <w:szCs w:val="20"/>
          <w:u w:val="single"/>
        </w:rPr>
        <w:t>S.Si</w:t>
      </w:r>
      <w:proofErr w:type="spellEnd"/>
      <w:r>
        <w:rPr>
          <w:rFonts w:ascii="Arial" w:hAnsi="Arial" w:cs="Arial"/>
          <w:sz w:val="20"/>
          <w:szCs w:val="20"/>
          <w:u w:val="single"/>
        </w:rPr>
        <w:t xml:space="preserve">., </w:t>
      </w:r>
      <w:proofErr w:type="spellStart"/>
      <w:r>
        <w:rPr>
          <w:rFonts w:ascii="Arial" w:hAnsi="Arial" w:cs="Arial"/>
          <w:sz w:val="20"/>
          <w:szCs w:val="20"/>
          <w:u w:val="single"/>
        </w:rPr>
        <w:t>M.Pd</w:t>
      </w:r>
      <w:proofErr w:type="spellEnd"/>
      <w:r>
        <w:rPr>
          <w:rFonts w:ascii="Arial" w:hAnsi="Arial" w:cs="Arial"/>
          <w:sz w:val="20"/>
          <w:szCs w:val="20"/>
          <w:u w:val="single"/>
        </w:rPr>
        <w:t>.</w:t>
      </w:r>
    </w:p>
    <w:p w14:paraId="7FBF11F6" w14:textId="77777777" w:rsidR="00EB5956" w:rsidRPr="00EB5956" w:rsidRDefault="00EB5956" w:rsidP="00EB5956">
      <w:pPr>
        <w:spacing w:after="0" w:line="240" w:lineRule="auto"/>
        <w:ind w:firstLine="74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r w:rsidRPr="00142CFC">
        <w:rPr>
          <w:rFonts w:ascii="Arial" w:hAnsi="Arial" w:cs="Arial"/>
          <w:sz w:val="20"/>
          <w:szCs w:val="20"/>
        </w:rPr>
        <w:t>NI</w:t>
      </w:r>
      <w:r>
        <w:rPr>
          <w:rFonts w:ascii="Arial" w:hAnsi="Arial" w:cs="Arial"/>
          <w:sz w:val="20"/>
          <w:szCs w:val="20"/>
        </w:rPr>
        <w:t>DN 2019088701</w:t>
      </w:r>
    </w:p>
    <w:p w14:paraId="457685F9" w14:textId="77777777" w:rsidR="00EB5956" w:rsidRDefault="00EB5956" w:rsidP="00EB5956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sectPr w:rsidR="00EB5956" w:rsidSect="002070A7">
      <w:pgSz w:w="11909" w:h="16834" w:code="9"/>
      <w:pgMar w:top="547" w:right="547" w:bottom="562" w:left="8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jcyNTcxN7M0NzFW0lEKTi0uzszPAykwqgUATftl9CwAAAA="/>
  </w:docVars>
  <w:rsids>
    <w:rsidRoot w:val="00587C6B"/>
    <w:rsid w:val="00027159"/>
    <w:rsid w:val="0002751D"/>
    <w:rsid w:val="00042E92"/>
    <w:rsid w:val="00107F60"/>
    <w:rsid w:val="001115DC"/>
    <w:rsid w:val="001353AD"/>
    <w:rsid w:val="00142CFC"/>
    <w:rsid w:val="001439EF"/>
    <w:rsid w:val="00147DE7"/>
    <w:rsid w:val="0015523C"/>
    <w:rsid w:val="0018065E"/>
    <w:rsid w:val="00195204"/>
    <w:rsid w:val="001B5999"/>
    <w:rsid w:val="001F484B"/>
    <w:rsid w:val="002070A7"/>
    <w:rsid w:val="002156E2"/>
    <w:rsid w:val="00266B20"/>
    <w:rsid w:val="002A2349"/>
    <w:rsid w:val="002A6A87"/>
    <w:rsid w:val="002A6CCB"/>
    <w:rsid w:val="002F1B80"/>
    <w:rsid w:val="002F3BD9"/>
    <w:rsid w:val="003300AA"/>
    <w:rsid w:val="00356288"/>
    <w:rsid w:val="003630E9"/>
    <w:rsid w:val="00373D01"/>
    <w:rsid w:val="00375104"/>
    <w:rsid w:val="003806F9"/>
    <w:rsid w:val="003E186C"/>
    <w:rsid w:val="00437CFF"/>
    <w:rsid w:val="00447247"/>
    <w:rsid w:val="004846FF"/>
    <w:rsid w:val="004C5279"/>
    <w:rsid w:val="00587C6B"/>
    <w:rsid w:val="005A3659"/>
    <w:rsid w:val="005A6D3D"/>
    <w:rsid w:val="005B31DD"/>
    <w:rsid w:val="005E2913"/>
    <w:rsid w:val="005E779F"/>
    <w:rsid w:val="006211E8"/>
    <w:rsid w:val="00645088"/>
    <w:rsid w:val="00663FBD"/>
    <w:rsid w:val="006A0F97"/>
    <w:rsid w:val="006B4453"/>
    <w:rsid w:val="00752BDC"/>
    <w:rsid w:val="00753D2A"/>
    <w:rsid w:val="00786407"/>
    <w:rsid w:val="007935C7"/>
    <w:rsid w:val="007B3025"/>
    <w:rsid w:val="007C60B5"/>
    <w:rsid w:val="007F6F5E"/>
    <w:rsid w:val="008261DC"/>
    <w:rsid w:val="00851FB4"/>
    <w:rsid w:val="0086541A"/>
    <w:rsid w:val="00883E82"/>
    <w:rsid w:val="008C74DF"/>
    <w:rsid w:val="008F6981"/>
    <w:rsid w:val="00927CB1"/>
    <w:rsid w:val="00933370"/>
    <w:rsid w:val="00957EE2"/>
    <w:rsid w:val="0097357F"/>
    <w:rsid w:val="00997F8B"/>
    <w:rsid w:val="009C06E9"/>
    <w:rsid w:val="009D7222"/>
    <w:rsid w:val="00A472AF"/>
    <w:rsid w:val="00A64564"/>
    <w:rsid w:val="00A65823"/>
    <w:rsid w:val="00A973D8"/>
    <w:rsid w:val="00AB5266"/>
    <w:rsid w:val="00AE2180"/>
    <w:rsid w:val="00AF07A0"/>
    <w:rsid w:val="00B11BD9"/>
    <w:rsid w:val="00B222AD"/>
    <w:rsid w:val="00B61935"/>
    <w:rsid w:val="00B85E36"/>
    <w:rsid w:val="00BE0CCA"/>
    <w:rsid w:val="00BF4DB0"/>
    <w:rsid w:val="00C0441A"/>
    <w:rsid w:val="00C103A5"/>
    <w:rsid w:val="00C126A3"/>
    <w:rsid w:val="00C34DB5"/>
    <w:rsid w:val="00CB004C"/>
    <w:rsid w:val="00CE27C6"/>
    <w:rsid w:val="00CE28C0"/>
    <w:rsid w:val="00D16DB4"/>
    <w:rsid w:val="00D307CA"/>
    <w:rsid w:val="00D35550"/>
    <w:rsid w:val="00D617E5"/>
    <w:rsid w:val="00D8787C"/>
    <w:rsid w:val="00D979F0"/>
    <w:rsid w:val="00DF357B"/>
    <w:rsid w:val="00E10E64"/>
    <w:rsid w:val="00E23FB0"/>
    <w:rsid w:val="00E27708"/>
    <w:rsid w:val="00E31E33"/>
    <w:rsid w:val="00E32034"/>
    <w:rsid w:val="00E57CDC"/>
    <w:rsid w:val="00EA3E15"/>
    <w:rsid w:val="00EB01D1"/>
    <w:rsid w:val="00EB5956"/>
    <w:rsid w:val="00EC7CB9"/>
    <w:rsid w:val="00F37D0A"/>
    <w:rsid w:val="00F75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DA4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7C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7C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9F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79F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7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87C6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587C6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79F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79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insatu.ac.id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uinsatu.ac.id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2</cp:revision>
  <cp:lastPrinted>2019-07-09T10:05:00Z</cp:lastPrinted>
  <dcterms:created xsi:type="dcterms:W3CDTF">2022-08-14T14:12:00Z</dcterms:created>
  <dcterms:modified xsi:type="dcterms:W3CDTF">2022-08-14T14:12:00Z</dcterms:modified>
</cp:coreProperties>
</file>